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1D7C39C1B8B0C418611E891EFC7D9C8" ma:contentTypeVersion="1" ma:contentTypeDescription="Yeni belge oluşturun." ma:contentTypeScope="" ma:versionID="c66a8c4b848cc5315524a28821a485d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4d4e3fdf9f7a112181f73f79ec0ec6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56565786-96B2-4F04-B9C9-136E76603B12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D7C39C1B8B0C418611E891EFC7D9C8</vt:lpwstr>
  </property>
</Properties>
</file>